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397C" w14:textId="39721242" w:rsidR="00266064" w:rsidRPr="004A0522" w:rsidRDefault="00266064" w:rsidP="00266064">
      <w:pPr>
        <w:rPr>
          <w:sz w:val="40"/>
          <w:szCs w:val="40"/>
          <w:lang w:val="en-US"/>
        </w:rPr>
      </w:pPr>
      <w:r w:rsidRPr="004A0522">
        <w:rPr>
          <w:sz w:val="40"/>
          <w:szCs w:val="40"/>
          <w:lang w:val="en-US"/>
        </w:rPr>
        <w:t>Contract form</w:t>
      </w:r>
    </w:p>
    <w:p w14:paraId="68334890" w14:textId="77777777" w:rsidR="00266064" w:rsidRDefault="00266064" w:rsidP="00266064">
      <w:pPr>
        <w:rPr>
          <w:lang w:val="en-US"/>
        </w:rPr>
      </w:pPr>
    </w:p>
    <w:p w14:paraId="42077C86" w14:textId="2BC3DD69" w:rsidR="00266064" w:rsidRPr="00266064" w:rsidRDefault="00266064" w:rsidP="00266064">
      <w:r w:rsidRPr="00266064">
        <w:rPr>
          <w:lang w:val="en-US"/>
        </w:rPr>
        <w:t>We would like to become a Sponsor of the “Brevard SC”</w:t>
      </w:r>
    </w:p>
    <w:p w14:paraId="3441042F" w14:textId="1E61C88C" w:rsidR="00266064" w:rsidRPr="00266064" w:rsidRDefault="00266064" w:rsidP="00266064">
      <w:r w:rsidRPr="0026606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A90564" wp14:editId="6E74DCF6">
                <wp:simplePos x="0" y="0"/>
                <wp:positionH relativeFrom="margin">
                  <wp:posOffset>2921000</wp:posOffset>
                </wp:positionH>
                <wp:positionV relativeFrom="paragraph">
                  <wp:posOffset>35560</wp:posOffset>
                </wp:positionV>
                <wp:extent cx="170268" cy="114300"/>
                <wp:effectExtent l="0" t="0" r="2032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268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A7AFB" id="Rectangle 3" o:spid="_x0000_s1026" style="position:absolute;margin-left:230pt;margin-top:2.8pt;width:13.4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" filled="f" strokecolor="#1f3763 [1604]" strokeweight="1pt">
                <w10:wrap anchorx="margin"/>
              </v:rect>
            </w:pict>
          </mc:Fallback>
        </mc:AlternateContent>
      </w:r>
      <w:r w:rsidRPr="0026606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03F231" wp14:editId="7ACFFF29">
                <wp:simplePos x="0" y="0"/>
                <wp:positionH relativeFrom="margin">
                  <wp:posOffset>127000</wp:posOffset>
                </wp:positionH>
                <wp:positionV relativeFrom="paragraph">
                  <wp:posOffset>22860</wp:posOffset>
                </wp:positionV>
                <wp:extent cx="170268" cy="114300"/>
                <wp:effectExtent l="0" t="0" r="20320" b="19050"/>
                <wp:wrapNone/>
                <wp:docPr id="2" name="Rectangl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9CCB42B-93D7-4C88-8EA6-FAAE1BCCF62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268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EA1260" id="Rectangle 1" o:spid="_x0000_s1026" style="position:absolute;margin-left:10pt;margin-top:1.8pt;width:13.4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" filled="f" strokecolor="#1f3763 [1604]" strokeweight="1pt">
                <w10:wrap anchorx="margin"/>
              </v:rect>
            </w:pict>
          </mc:Fallback>
        </mc:AlternateContent>
      </w:r>
      <w:r w:rsidRPr="00266064">
        <w:rPr>
          <w:lang w:val="en-US"/>
        </w:rPr>
        <w:t xml:space="preserve">              Silver - $5000                                                               Gold - $10,000</w:t>
      </w:r>
    </w:p>
    <w:p w14:paraId="3D4A614E" w14:textId="285762ED" w:rsidR="00266064" w:rsidRPr="00266064" w:rsidRDefault="00266064" w:rsidP="00266064">
      <w:r w:rsidRPr="0026606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C67E4B" wp14:editId="2057AFA9">
                <wp:simplePos x="0" y="0"/>
                <wp:positionH relativeFrom="margin">
                  <wp:posOffset>2927350</wp:posOffset>
                </wp:positionH>
                <wp:positionV relativeFrom="paragraph">
                  <wp:posOffset>22860</wp:posOffset>
                </wp:positionV>
                <wp:extent cx="170268" cy="114300"/>
                <wp:effectExtent l="0" t="0" r="2032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268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E8412" id="Rectangle 4" o:spid="_x0000_s1026" style="position:absolute;margin-left:230.5pt;margin-top:1.8pt;width:13.4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" filled="f" strokecolor="#1f3763 [1604]" strokeweight="1pt">
                <w10:wrap anchorx="margin"/>
              </v:rect>
            </w:pict>
          </mc:Fallback>
        </mc:AlternateContent>
      </w:r>
      <w:r w:rsidRPr="0026606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019649" wp14:editId="30767191">
                <wp:simplePos x="0" y="0"/>
                <wp:positionH relativeFrom="margin">
                  <wp:posOffset>120650</wp:posOffset>
                </wp:positionH>
                <wp:positionV relativeFrom="paragraph">
                  <wp:posOffset>3810</wp:posOffset>
                </wp:positionV>
                <wp:extent cx="170268" cy="114300"/>
                <wp:effectExtent l="0" t="0" r="2032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268" cy="114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5862D" id="Rectangle 1" o:spid="_x0000_s1026" style="position:absolute;margin-left:9.5pt;margin-top:.3pt;width:13.4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" filled="f" strokecolor="#1f3763 [1604]" strokeweight="1pt">
                <w10:wrap anchorx="margin"/>
              </v:rect>
            </w:pict>
          </mc:Fallback>
        </mc:AlternateContent>
      </w:r>
      <w:r w:rsidRPr="00266064">
        <w:rPr>
          <w:lang w:val="en-US"/>
        </w:rPr>
        <w:t xml:space="preserve">              Platinum - $15,000                                                      Titanium - $20,000</w:t>
      </w:r>
    </w:p>
    <w:p w14:paraId="6983CC31" w14:textId="77777777" w:rsidR="00266064" w:rsidRPr="00266064" w:rsidRDefault="00266064" w:rsidP="00266064">
      <w:r w:rsidRPr="00266064">
        <w:rPr>
          <w:lang w:val="en-US"/>
        </w:rPr>
        <w:t xml:space="preserve">              </w:t>
      </w:r>
    </w:p>
    <w:p w14:paraId="003D725C" w14:textId="77777777" w:rsidR="00266064" w:rsidRPr="00266064" w:rsidRDefault="00266064" w:rsidP="00266064">
      <w:r w:rsidRPr="00266064">
        <w:rPr>
          <w:lang w:val="en-US"/>
        </w:rPr>
        <w:t xml:space="preserve">Contact____________________    Email_________________    </w:t>
      </w:r>
    </w:p>
    <w:p w14:paraId="5058DEE1" w14:textId="77777777" w:rsidR="00266064" w:rsidRPr="00266064" w:rsidRDefault="00266064" w:rsidP="00266064">
      <w:r w:rsidRPr="00266064">
        <w:rPr>
          <w:lang w:val="en-US"/>
        </w:rPr>
        <w:t>city_________________</w:t>
      </w:r>
      <w:r w:rsidRPr="00266064">
        <w:rPr>
          <w:lang w:val="en-US"/>
        </w:rPr>
        <w:tab/>
      </w:r>
    </w:p>
    <w:p w14:paraId="7C6B4510" w14:textId="77777777" w:rsidR="00266064" w:rsidRPr="00266064" w:rsidRDefault="00266064" w:rsidP="00266064">
      <w:r w:rsidRPr="00266064">
        <w:rPr>
          <w:lang w:val="en-US"/>
        </w:rPr>
        <w:t xml:space="preserve">Address____________________________          </w:t>
      </w:r>
    </w:p>
    <w:p w14:paraId="3A45718C" w14:textId="77777777" w:rsidR="00266064" w:rsidRPr="00266064" w:rsidRDefault="00266064" w:rsidP="00266064">
      <w:r w:rsidRPr="00266064">
        <w:rPr>
          <w:lang w:val="en-US"/>
        </w:rPr>
        <w:t>My check is enclosed, made payable to: Brevard SC.</w:t>
      </w:r>
    </w:p>
    <w:p w14:paraId="5212AD79" w14:textId="77777777" w:rsidR="00266064" w:rsidRDefault="00266064" w:rsidP="00266064">
      <w:pPr>
        <w:rPr>
          <w:lang w:val="en-US"/>
        </w:rPr>
      </w:pPr>
    </w:p>
    <w:p w14:paraId="1521CFB8" w14:textId="5EFAAED9" w:rsidR="00266064" w:rsidRPr="00266064" w:rsidRDefault="00266064" w:rsidP="00266064">
      <w:r w:rsidRPr="00266064">
        <w:rPr>
          <w:lang w:val="en-US"/>
        </w:rPr>
        <w:t>Please charge my credit card; Card number_ _ _ _ - _ _ _ _ - _ _ _ _ - _ _ _ _ CVV_ _ _ Exp _ _ /_ _</w:t>
      </w:r>
    </w:p>
    <w:p w14:paraId="4D2A80BD" w14:textId="77777777" w:rsidR="00266064" w:rsidRPr="00266064" w:rsidRDefault="00266064" w:rsidP="00266064">
      <w:r w:rsidRPr="00266064">
        <w:rPr>
          <w:lang w:val="en-US"/>
        </w:rPr>
        <w:t>Please contact me about charging my bank account. Please debit my bank account or charge my credit card</w:t>
      </w:r>
    </w:p>
    <w:p w14:paraId="5B8D2DBB" w14:textId="77777777" w:rsidR="00266064" w:rsidRDefault="00266064" w:rsidP="00266064">
      <w:pPr>
        <w:rPr>
          <w:lang w:val="en-US"/>
        </w:rPr>
      </w:pPr>
    </w:p>
    <w:p w14:paraId="7299A3A8" w14:textId="3195D15A" w:rsidR="00266064" w:rsidRPr="00266064" w:rsidRDefault="00266064" w:rsidP="00266064">
      <w:r w:rsidRPr="00266064">
        <w:rPr>
          <w:lang w:val="en-US"/>
        </w:rPr>
        <w:t xml:space="preserve">Card on_________________ day of the month </w:t>
      </w:r>
    </w:p>
    <w:p w14:paraId="38C75A42" w14:textId="52DE6A45" w:rsidR="00266064" w:rsidRDefault="00266064" w:rsidP="00266064">
      <w:pPr>
        <w:rPr>
          <w:lang w:val="en-US"/>
        </w:rPr>
      </w:pPr>
    </w:p>
    <w:p w14:paraId="399FC02B" w14:textId="77777777" w:rsidR="00266064" w:rsidRDefault="00266064" w:rsidP="00266064">
      <w:pPr>
        <w:rPr>
          <w:lang w:val="en-US"/>
        </w:rPr>
      </w:pPr>
    </w:p>
    <w:p w14:paraId="0B284B70" w14:textId="52203613" w:rsidR="00266064" w:rsidRPr="00266064" w:rsidRDefault="00266064" w:rsidP="00266064">
      <w:r w:rsidRPr="00266064">
        <w:rPr>
          <w:lang w:val="en-US"/>
        </w:rPr>
        <w:t>Signature</w:t>
      </w:r>
    </w:p>
    <w:p w14:paraId="0833535E" w14:textId="77777777" w:rsidR="00C846CB" w:rsidRDefault="00C846CB"/>
    <w:sectPr w:rsidR="00C846CB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C55F6" w14:textId="77777777" w:rsidR="008D2ACA" w:rsidRDefault="008D2ACA" w:rsidP="0001736D">
      <w:pPr>
        <w:spacing w:after="0" w:line="240" w:lineRule="auto"/>
      </w:pPr>
      <w:r>
        <w:separator/>
      </w:r>
    </w:p>
  </w:endnote>
  <w:endnote w:type="continuationSeparator" w:id="0">
    <w:p w14:paraId="361C3F53" w14:textId="77777777" w:rsidR="008D2ACA" w:rsidRDefault="008D2ACA" w:rsidP="00017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B1145" w14:textId="77777777" w:rsidR="008D2ACA" w:rsidRDefault="008D2ACA" w:rsidP="0001736D">
      <w:pPr>
        <w:spacing w:after="0" w:line="240" w:lineRule="auto"/>
      </w:pPr>
      <w:r>
        <w:separator/>
      </w:r>
    </w:p>
  </w:footnote>
  <w:footnote w:type="continuationSeparator" w:id="0">
    <w:p w14:paraId="4CC83048" w14:textId="77777777" w:rsidR="008D2ACA" w:rsidRDefault="008D2ACA" w:rsidP="000173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EE6EB" w14:textId="42DE28B0" w:rsidR="0001736D" w:rsidRDefault="0001736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FCBAE12" wp14:editId="2914B6BF">
          <wp:simplePos x="0" y="0"/>
          <wp:positionH relativeFrom="margin">
            <wp:posOffset>-1067714</wp:posOffset>
          </wp:positionH>
          <wp:positionV relativeFrom="paragraph">
            <wp:posOffset>-595833</wp:posOffset>
          </wp:positionV>
          <wp:extent cx="7841615" cy="1210945"/>
          <wp:effectExtent l="0" t="0" r="6985" b="8255"/>
          <wp:wrapSquare wrapText="bothSides"/>
          <wp:docPr id="5" name="Picture 5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268" b="28392"/>
                  <a:stretch/>
                </pic:blipFill>
                <pic:spPr bwMode="auto">
                  <a:xfrm>
                    <a:off x="0" y="0"/>
                    <a:ext cx="7841615" cy="12109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NTQwNzA1sjAysLRU0lEKTi0uzszPAykwqgUAjvkwxiwAAAA="/>
  </w:docVars>
  <w:rsids>
    <w:rsidRoot w:val="0011319E"/>
    <w:rsid w:val="0001736D"/>
    <w:rsid w:val="0011319E"/>
    <w:rsid w:val="00266064"/>
    <w:rsid w:val="004A0522"/>
    <w:rsid w:val="00723BFF"/>
    <w:rsid w:val="008D2ACA"/>
    <w:rsid w:val="00C846CB"/>
    <w:rsid w:val="00D76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7AF24C"/>
  <w15:chartTrackingRefBased/>
  <w15:docId w15:val="{9394DF09-EF5F-4658-82DA-F1A8C84C9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73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36D"/>
  </w:style>
  <w:style w:type="paragraph" w:styleId="Footer">
    <w:name w:val="footer"/>
    <w:basedOn w:val="Normal"/>
    <w:link w:val="FooterChar"/>
    <w:uiPriority w:val="99"/>
    <w:unhideWhenUsed/>
    <w:rsid w:val="000173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3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Sattar Goraya</dc:creator>
  <cp:keywords/>
  <dc:description/>
  <cp:lastModifiedBy>Abdul Sattar Goraya</cp:lastModifiedBy>
  <cp:revision>4</cp:revision>
  <dcterms:created xsi:type="dcterms:W3CDTF">2022-12-26T17:57:00Z</dcterms:created>
  <dcterms:modified xsi:type="dcterms:W3CDTF">2022-12-26T19:06:00Z</dcterms:modified>
</cp:coreProperties>
</file>